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A4C5C" w14:textId="77777777" w:rsidR="19668448" w:rsidRDefault="19668448" w:rsidP="4DAFA70B">
      <w:pPr>
        <w:jc w:val="center"/>
        <w:rPr>
          <w:rFonts w:ascii="Times New Roman" w:eastAsia="Times New Roman" w:hAnsi="Times New Roman" w:cs="Times New Roman"/>
          <w:b/>
          <w:bCs/>
          <w:sz w:val="32"/>
          <w:szCs w:val="32"/>
        </w:rPr>
      </w:pPr>
      <w:r w:rsidRPr="4DAFA70B">
        <w:rPr>
          <w:rFonts w:ascii="Times New Roman" w:eastAsia="Times New Roman" w:hAnsi="Times New Roman" w:cs="Times New Roman"/>
          <w:b/>
          <w:bCs/>
          <w:sz w:val="32"/>
          <w:szCs w:val="32"/>
        </w:rPr>
        <w:t>NXTFolio</w:t>
      </w:r>
    </w:p>
    <w:p w14:paraId="78206A1E" w14:textId="77777777" w:rsidR="4DAFA70B" w:rsidRPr="00D32726" w:rsidRDefault="4DAFA70B" w:rsidP="4DAFA70B">
      <w:pPr>
        <w:jc w:val="both"/>
        <w:rPr>
          <w:rFonts w:ascii="Times New Roman" w:eastAsia="Times New Roman" w:hAnsi="Times New Roman" w:cs="Times New Roman"/>
          <w:color w:val="000000" w:themeColor="text1"/>
          <w:sz w:val="24"/>
          <w:szCs w:val="24"/>
        </w:rPr>
      </w:pPr>
    </w:p>
    <w:p w14:paraId="0E93F51E" w14:textId="77777777" w:rsidR="34AE76AC" w:rsidRPr="007E2748" w:rsidRDefault="34AE76AC" w:rsidP="16E5803B">
      <w:pPr>
        <w:jc w:val="both"/>
        <w:rPr>
          <w:rFonts w:ascii="Times New Roman" w:eastAsia="Times New Roman" w:hAnsi="Times New Roman" w:cs="Times New Roman"/>
          <w:b/>
          <w:bCs/>
          <w:color w:val="000000" w:themeColor="text1"/>
          <w:sz w:val="32"/>
          <w:szCs w:val="32"/>
        </w:rPr>
      </w:pPr>
      <w:r w:rsidRPr="007E2748">
        <w:rPr>
          <w:rFonts w:ascii="Times New Roman" w:eastAsia="Times New Roman" w:hAnsi="Times New Roman" w:cs="Times New Roman"/>
          <w:b/>
          <w:bCs/>
          <w:color w:val="000000" w:themeColor="text1"/>
          <w:sz w:val="32"/>
          <w:szCs w:val="32"/>
        </w:rPr>
        <w:t>Team Members</w:t>
      </w:r>
    </w:p>
    <w:p w14:paraId="5D2F28E2" w14:textId="213F2929" w:rsidR="34AE76AC" w:rsidRPr="00BE3320" w:rsidRDefault="00714B60" w:rsidP="53BD9944">
      <w:pPr>
        <w:pStyle w:val="ListParagraph"/>
        <w:numPr>
          <w:ilvl w:val="0"/>
          <w:numId w:val="1"/>
        </w:numPr>
        <w:jc w:val="both"/>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 xml:space="preserve">Guang Hui Liew </w:t>
      </w:r>
      <w:r w:rsidR="34AE76AC" w:rsidRPr="00BE3320">
        <w:rPr>
          <w:rFonts w:ascii="Times New Roman" w:eastAsia="Times New Roman" w:hAnsi="Times New Roman" w:cs="Times New Roman"/>
          <w:sz w:val="24"/>
          <w:szCs w:val="24"/>
          <w:lang w:val="es-ES"/>
        </w:rPr>
        <w:t>– Scrum Master</w:t>
      </w:r>
    </w:p>
    <w:p w14:paraId="75404DA6" w14:textId="17619A89" w:rsidR="34AE76AC" w:rsidRDefault="00714B60" w:rsidP="53BD9944">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iyush Sharan</w:t>
      </w:r>
      <w:r w:rsidR="00FF78B0">
        <w:rPr>
          <w:rFonts w:ascii="Times New Roman" w:eastAsia="Times New Roman" w:hAnsi="Times New Roman" w:cs="Times New Roman"/>
          <w:sz w:val="24"/>
          <w:szCs w:val="24"/>
        </w:rPr>
        <w:t xml:space="preserve"> – Scrum Master</w:t>
      </w:r>
    </w:p>
    <w:p w14:paraId="3EEFDA8E" w14:textId="37CB1198" w:rsidR="34AE76AC" w:rsidRDefault="00714B60" w:rsidP="53BD9944">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shnuvasan Raghuraman</w:t>
      </w:r>
      <w:r w:rsidR="34AE76AC" w:rsidRPr="53BD9944">
        <w:rPr>
          <w:rFonts w:ascii="Times New Roman" w:eastAsia="Times New Roman" w:hAnsi="Times New Roman" w:cs="Times New Roman"/>
          <w:sz w:val="24"/>
          <w:szCs w:val="24"/>
        </w:rPr>
        <w:t xml:space="preserve"> – Product Owner</w:t>
      </w:r>
    </w:p>
    <w:p w14:paraId="04004734" w14:textId="77777777" w:rsidR="16E5803B" w:rsidRPr="00D32726" w:rsidRDefault="16E5803B" w:rsidP="16E5803B">
      <w:pPr>
        <w:jc w:val="both"/>
        <w:rPr>
          <w:rFonts w:ascii="Times New Roman" w:eastAsia="Times New Roman" w:hAnsi="Times New Roman" w:cs="Times New Roman"/>
          <w:color w:val="000000" w:themeColor="text1"/>
          <w:sz w:val="24"/>
          <w:szCs w:val="24"/>
        </w:rPr>
      </w:pPr>
    </w:p>
    <w:p w14:paraId="19B84A91" w14:textId="77777777" w:rsidR="5B325045" w:rsidRPr="007E2748" w:rsidRDefault="5B325045" w:rsidP="4DAFA70B">
      <w:pPr>
        <w:jc w:val="both"/>
        <w:rPr>
          <w:rFonts w:ascii="Times New Roman" w:eastAsia="Times New Roman" w:hAnsi="Times New Roman" w:cs="Times New Roman"/>
          <w:b/>
          <w:bCs/>
          <w:color w:val="000000" w:themeColor="text1"/>
          <w:sz w:val="32"/>
          <w:szCs w:val="32"/>
        </w:rPr>
      </w:pPr>
      <w:r w:rsidRPr="007E2748">
        <w:rPr>
          <w:rFonts w:ascii="Times New Roman" w:eastAsia="Times New Roman" w:hAnsi="Times New Roman" w:cs="Times New Roman"/>
          <w:b/>
          <w:bCs/>
          <w:color w:val="000000" w:themeColor="text1"/>
          <w:sz w:val="32"/>
          <w:szCs w:val="32"/>
        </w:rPr>
        <w:t>Summary</w:t>
      </w:r>
    </w:p>
    <w:p w14:paraId="4E116AC0" w14:textId="77777777" w:rsidR="06022149" w:rsidRDefault="06022149" w:rsidP="4DAFA70B">
      <w:pPr>
        <w:jc w:val="both"/>
        <w:rPr>
          <w:rFonts w:ascii="Times New Roman" w:eastAsia="Times New Roman" w:hAnsi="Times New Roman" w:cs="Times New Roman"/>
          <w:sz w:val="24"/>
          <w:szCs w:val="24"/>
        </w:rPr>
      </w:pPr>
      <w:r w:rsidRPr="0FD88C2D">
        <w:rPr>
          <w:rFonts w:ascii="Times New Roman" w:eastAsia="Times New Roman" w:hAnsi="Times New Roman" w:cs="Times New Roman"/>
          <w:sz w:val="24"/>
          <w:szCs w:val="24"/>
        </w:rPr>
        <w:t xml:space="preserve">NXTFolio is a web application aimed to become a networking platform for the creative industry and help professionals to find other professionals based on their requirements, saving them from paying talent agencies. </w:t>
      </w:r>
      <w:r w:rsidR="1262CC61" w:rsidRPr="0FD88C2D">
        <w:rPr>
          <w:rFonts w:ascii="Times New Roman" w:eastAsia="Times New Roman" w:hAnsi="Times New Roman" w:cs="Times New Roman"/>
          <w:sz w:val="24"/>
          <w:szCs w:val="24"/>
        </w:rPr>
        <w:t>It aims to help someone find professionals based on custom requirements like '</w:t>
      </w:r>
      <w:r w:rsidR="18C962C5" w:rsidRPr="0FD88C2D">
        <w:rPr>
          <w:rFonts w:ascii="Times New Roman" w:eastAsia="Times New Roman" w:hAnsi="Times New Roman" w:cs="Times New Roman"/>
          <w:sz w:val="24"/>
          <w:szCs w:val="24"/>
        </w:rPr>
        <w:t>looking for graphic designer for pottery' or 'who is good at Runway photography in Dallas'</w:t>
      </w:r>
      <w:r w:rsidR="3C3A7718" w:rsidRPr="0FD88C2D">
        <w:rPr>
          <w:rFonts w:ascii="Times New Roman" w:eastAsia="Times New Roman" w:hAnsi="Times New Roman" w:cs="Times New Roman"/>
          <w:sz w:val="24"/>
          <w:szCs w:val="24"/>
        </w:rPr>
        <w:t xml:space="preserve"> along with establishing their own portfolio</w:t>
      </w:r>
      <w:r w:rsidR="18C962C5" w:rsidRPr="0FD88C2D">
        <w:rPr>
          <w:rFonts w:ascii="Times New Roman" w:eastAsia="Times New Roman" w:hAnsi="Times New Roman" w:cs="Times New Roman"/>
          <w:sz w:val="24"/>
          <w:szCs w:val="24"/>
        </w:rPr>
        <w:t xml:space="preserve">. </w:t>
      </w:r>
      <w:r w:rsidRPr="0FD88C2D">
        <w:rPr>
          <w:rFonts w:ascii="Times New Roman" w:eastAsia="Times New Roman" w:hAnsi="Times New Roman" w:cs="Times New Roman"/>
          <w:sz w:val="24"/>
          <w:szCs w:val="24"/>
        </w:rPr>
        <w:t>The web application is expected to be used by three main categories of professionals - Creators, Services, and Makers. The stakeholder for this project is Prasenjit Tito Chowdhury, who is the C</w:t>
      </w:r>
      <w:r w:rsidR="18B1B253" w:rsidRPr="0FD88C2D">
        <w:rPr>
          <w:rFonts w:ascii="Times New Roman" w:eastAsia="Times New Roman" w:hAnsi="Times New Roman" w:cs="Times New Roman"/>
          <w:sz w:val="24"/>
          <w:szCs w:val="24"/>
        </w:rPr>
        <w:t xml:space="preserve">hief Executive </w:t>
      </w:r>
      <w:r w:rsidRPr="0FD88C2D">
        <w:rPr>
          <w:rFonts w:ascii="Times New Roman" w:eastAsia="Times New Roman" w:hAnsi="Times New Roman" w:cs="Times New Roman"/>
          <w:sz w:val="24"/>
          <w:szCs w:val="24"/>
        </w:rPr>
        <w:t>O</w:t>
      </w:r>
      <w:r w:rsidR="4D11888B" w:rsidRPr="0FD88C2D">
        <w:rPr>
          <w:rFonts w:ascii="Times New Roman" w:eastAsia="Times New Roman" w:hAnsi="Times New Roman" w:cs="Times New Roman"/>
          <w:sz w:val="24"/>
          <w:szCs w:val="24"/>
        </w:rPr>
        <w:t>fficer</w:t>
      </w:r>
      <w:r w:rsidRPr="0FD88C2D">
        <w:rPr>
          <w:rFonts w:ascii="Times New Roman" w:eastAsia="Times New Roman" w:hAnsi="Times New Roman" w:cs="Times New Roman"/>
          <w:sz w:val="24"/>
          <w:szCs w:val="24"/>
        </w:rPr>
        <w:t xml:space="preserve"> and Executive Producer of FashioNXT, a marketing agency in Portland, OR. The primary customer need is to improve the user interface of the existing legacy application and enhance the search engine so that the project can go live by the end of this term. The search engine should be improved by using </w:t>
      </w:r>
      <w:r w:rsidR="385E0BD4" w:rsidRPr="0FD88C2D">
        <w:rPr>
          <w:rFonts w:ascii="Times New Roman" w:eastAsia="Times New Roman" w:hAnsi="Times New Roman" w:cs="Times New Roman"/>
          <w:sz w:val="24"/>
          <w:szCs w:val="24"/>
        </w:rPr>
        <w:t>A</w:t>
      </w:r>
      <w:r w:rsidRPr="0FD88C2D">
        <w:rPr>
          <w:rFonts w:ascii="Times New Roman" w:eastAsia="Times New Roman" w:hAnsi="Times New Roman" w:cs="Times New Roman"/>
          <w:sz w:val="24"/>
          <w:szCs w:val="24"/>
        </w:rPr>
        <w:t xml:space="preserve">rtificial </w:t>
      </w:r>
      <w:r w:rsidR="7BF03E10" w:rsidRPr="0FD88C2D">
        <w:rPr>
          <w:rFonts w:ascii="Times New Roman" w:eastAsia="Times New Roman" w:hAnsi="Times New Roman" w:cs="Times New Roman"/>
          <w:sz w:val="24"/>
          <w:szCs w:val="24"/>
        </w:rPr>
        <w:t>I</w:t>
      </w:r>
      <w:r w:rsidRPr="0FD88C2D">
        <w:rPr>
          <w:rFonts w:ascii="Times New Roman" w:eastAsia="Times New Roman" w:hAnsi="Times New Roman" w:cs="Times New Roman"/>
          <w:sz w:val="24"/>
          <w:szCs w:val="24"/>
        </w:rPr>
        <w:t>ntelligence based on the user's profile and user's search habits.</w:t>
      </w:r>
    </w:p>
    <w:p w14:paraId="0D392BEF" w14:textId="77777777" w:rsidR="06022149" w:rsidRDefault="06022149" w:rsidP="4DAFA70B">
      <w:pPr>
        <w:jc w:val="both"/>
        <w:rPr>
          <w:rFonts w:ascii="Times New Roman" w:eastAsia="Times New Roman" w:hAnsi="Times New Roman" w:cs="Times New Roman"/>
          <w:sz w:val="24"/>
          <w:szCs w:val="24"/>
        </w:rPr>
      </w:pPr>
      <w:bookmarkStart w:id="0" w:name="_Int_84Oxt1Dm"/>
      <w:r w:rsidRPr="005401CC">
        <w:rPr>
          <w:rFonts w:ascii="Times New Roman" w:eastAsia="Times New Roman" w:hAnsi="Times New Roman" w:cs="Times New Roman"/>
          <w:sz w:val="24"/>
          <w:szCs w:val="24"/>
        </w:rPr>
        <w:t>The existing legacy project has a user interface and functionalities like login-logout, register, keyword search, and messaging.</w:t>
      </w:r>
      <w:bookmarkEnd w:id="0"/>
      <w:r w:rsidRPr="005401CC">
        <w:rPr>
          <w:rFonts w:ascii="Times New Roman" w:eastAsia="Times New Roman" w:hAnsi="Times New Roman" w:cs="Times New Roman"/>
          <w:sz w:val="24"/>
          <w:szCs w:val="24"/>
        </w:rPr>
        <w:t xml:space="preserve"> Based on our first meeting with the client, the aim is to improve the user interface - home page, user feed page, search results page, </w:t>
      </w:r>
      <w:r w:rsidR="4470628D" w:rsidRPr="005401CC">
        <w:rPr>
          <w:rFonts w:ascii="Times New Roman" w:eastAsia="Times New Roman" w:hAnsi="Times New Roman" w:cs="Times New Roman"/>
          <w:sz w:val="24"/>
          <w:szCs w:val="24"/>
        </w:rPr>
        <w:t xml:space="preserve">login window, </w:t>
      </w:r>
      <w:r w:rsidRPr="005401CC">
        <w:rPr>
          <w:rFonts w:ascii="Times New Roman" w:eastAsia="Times New Roman" w:hAnsi="Times New Roman" w:cs="Times New Roman"/>
          <w:sz w:val="24"/>
          <w:szCs w:val="24"/>
        </w:rPr>
        <w:t>registration page, rating window, chat window, and notifications so that the web application is mobile-friendly. Simultaneously, the target is to fine-tune the search engine and the user feed page using</w:t>
      </w:r>
      <w:r w:rsidR="4A4A2F8A" w:rsidRPr="005401CC">
        <w:rPr>
          <w:rFonts w:ascii="Times New Roman" w:eastAsia="Times New Roman" w:hAnsi="Times New Roman" w:cs="Times New Roman"/>
          <w:sz w:val="24"/>
          <w:szCs w:val="24"/>
        </w:rPr>
        <w:t xml:space="preserve"> Artificial Intelligence</w:t>
      </w:r>
      <w:r w:rsidRPr="005401CC">
        <w:rPr>
          <w:rFonts w:ascii="Times New Roman" w:eastAsia="Times New Roman" w:hAnsi="Times New Roman" w:cs="Times New Roman"/>
          <w:sz w:val="24"/>
          <w:szCs w:val="24"/>
        </w:rPr>
        <w:t xml:space="preserve"> based on the user's interests</w:t>
      </w:r>
      <w:r w:rsidR="4EAD8BB5" w:rsidRPr="005401CC">
        <w:rPr>
          <w:rFonts w:ascii="Times New Roman" w:eastAsia="Times New Roman" w:hAnsi="Times New Roman" w:cs="Times New Roman"/>
          <w:sz w:val="24"/>
          <w:szCs w:val="24"/>
        </w:rPr>
        <w:t>, profile, search history,</w:t>
      </w:r>
      <w:r w:rsidRPr="005401CC">
        <w:rPr>
          <w:rFonts w:ascii="Times New Roman" w:eastAsia="Times New Roman" w:hAnsi="Times New Roman" w:cs="Times New Roman"/>
          <w:sz w:val="24"/>
          <w:szCs w:val="24"/>
        </w:rPr>
        <w:t xml:space="preserve"> and location.</w:t>
      </w:r>
    </w:p>
    <w:p w14:paraId="65571DAE" w14:textId="77777777" w:rsidR="4DAFA70B" w:rsidRPr="00D32726" w:rsidRDefault="4DAFA70B" w:rsidP="4DAFA70B">
      <w:pPr>
        <w:jc w:val="both"/>
        <w:rPr>
          <w:rFonts w:ascii="Times New Roman" w:eastAsia="Times New Roman" w:hAnsi="Times New Roman" w:cs="Times New Roman"/>
          <w:color w:val="000000" w:themeColor="text1"/>
          <w:sz w:val="24"/>
          <w:szCs w:val="24"/>
        </w:rPr>
      </w:pPr>
    </w:p>
    <w:p w14:paraId="5A1A7C58" w14:textId="20A2F149" w:rsidR="4DAFA70B" w:rsidRPr="007E2748" w:rsidRDefault="007604DC" w:rsidP="4DAFA70B">
      <w:pPr>
        <w:jc w:val="both"/>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t>Other Information</w:t>
      </w:r>
    </w:p>
    <w:p w14:paraId="3407A812" w14:textId="4BB6A6EB" w:rsidR="007604DC" w:rsidRDefault="007604DC" w:rsidP="005401CC">
      <w:pPr>
        <w:jc w:val="both"/>
        <w:rPr>
          <w:rFonts w:ascii="Times New Roman" w:eastAsia="Times New Roman" w:hAnsi="Times New Roman" w:cs="Times New Roman"/>
          <w:color w:val="1D1C1D"/>
        </w:rPr>
      </w:pPr>
      <w:r>
        <w:rPr>
          <w:rFonts w:ascii="Times New Roman" w:eastAsia="Times New Roman" w:hAnsi="Times New Roman" w:cs="Times New Roman"/>
          <w:b/>
          <w:bCs/>
          <w:sz w:val="24"/>
          <w:szCs w:val="24"/>
        </w:rPr>
        <w:t>Customer Meeting:</w:t>
      </w:r>
      <w:r w:rsidR="0A507D97" w:rsidRPr="5C77029C">
        <w:rPr>
          <w:rFonts w:ascii="Times New Roman" w:eastAsia="Times New Roman" w:hAnsi="Times New Roman" w:cs="Times New Roman"/>
          <w:b/>
          <w:bCs/>
          <w:sz w:val="24"/>
          <w:szCs w:val="24"/>
        </w:rPr>
        <w:t xml:space="preserve"> </w:t>
      </w:r>
      <w:r w:rsidR="0A507D97" w:rsidRPr="6FD49EA0">
        <w:rPr>
          <w:rFonts w:ascii="Times New Roman" w:eastAsia="Times New Roman" w:hAnsi="Times New Roman" w:cs="Times New Roman"/>
          <w:sz w:val="24"/>
          <w:szCs w:val="24"/>
        </w:rPr>
        <w:t>Z</w:t>
      </w:r>
      <w:r w:rsidR="0A507D97" w:rsidRPr="6FD49EA0">
        <w:rPr>
          <w:rFonts w:ascii="Times New Roman" w:eastAsia="Times New Roman" w:hAnsi="Times New Roman" w:cs="Times New Roman"/>
          <w:color w:val="1D1C1D"/>
          <w:sz w:val="24"/>
          <w:szCs w:val="24"/>
        </w:rPr>
        <w:t>oom, Friday, 6pm</w:t>
      </w:r>
    </w:p>
    <w:p w14:paraId="073B33D3" w14:textId="06271462" w:rsidR="00276FF8" w:rsidRDefault="47368CDF" w:rsidP="005401CC">
      <w:pPr>
        <w:jc w:val="both"/>
        <w:rPr>
          <w:rFonts w:ascii="Times New Roman" w:eastAsia="Times New Roman" w:hAnsi="Times New Roman" w:cs="Times New Roman"/>
          <w:sz w:val="24"/>
          <w:szCs w:val="24"/>
        </w:rPr>
      </w:pPr>
      <w:r w:rsidRPr="005401CC">
        <w:rPr>
          <w:rFonts w:ascii="Times New Roman" w:eastAsia="Times New Roman" w:hAnsi="Times New Roman" w:cs="Times New Roman"/>
          <w:b/>
          <w:bCs/>
          <w:sz w:val="24"/>
          <w:szCs w:val="24"/>
        </w:rPr>
        <w:t>GitHub repo</w:t>
      </w:r>
      <w:r w:rsidR="007604DC">
        <w:rPr>
          <w:rFonts w:ascii="Times New Roman" w:eastAsia="Times New Roman" w:hAnsi="Times New Roman" w:cs="Times New Roman"/>
          <w:b/>
          <w:bCs/>
          <w:sz w:val="24"/>
          <w:szCs w:val="24"/>
        </w:rPr>
        <w:t>:</w:t>
      </w:r>
      <w:r w:rsidR="0F6527CC" w:rsidRPr="005401CC">
        <w:rPr>
          <w:rFonts w:ascii="Times New Roman" w:eastAsia="Times New Roman" w:hAnsi="Times New Roman" w:cs="Times New Roman"/>
          <w:sz w:val="24"/>
          <w:szCs w:val="24"/>
        </w:rPr>
        <w:t xml:space="preserve"> </w:t>
      </w:r>
      <w:hyperlink r:id="rId7" w:history="1">
        <w:r w:rsidR="00276FF8" w:rsidRPr="0098377D">
          <w:rPr>
            <w:rStyle w:val="Hyperlink"/>
            <w:rFonts w:ascii="Times New Roman" w:eastAsia="Times New Roman" w:hAnsi="Times New Roman" w:cs="Times New Roman"/>
            <w:sz w:val="24"/>
            <w:szCs w:val="24"/>
          </w:rPr>
          <w:t>https://github.com/FashioNXT/NXTFolio/tree/fall2023</w:t>
        </w:r>
      </w:hyperlink>
    </w:p>
    <w:p w14:paraId="174100AD" w14:textId="53520BE8" w:rsidR="00276FF8" w:rsidRDefault="47368CDF" w:rsidP="00276FF8">
      <w:pPr>
        <w:jc w:val="both"/>
      </w:pPr>
      <w:r w:rsidRPr="0FD88C2D">
        <w:rPr>
          <w:rFonts w:ascii="Times New Roman" w:eastAsia="Times New Roman" w:hAnsi="Times New Roman" w:cs="Times New Roman"/>
          <w:b/>
          <w:bCs/>
          <w:sz w:val="24"/>
          <w:szCs w:val="24"/>
        </w:rPr>
        <w:t>Pivotal Tracker</w:t>
      </w:r>
      <w:r w:rsidR="007604DC" w:rsidRPr="00276FF8">
        <w:rPr>
          <w:rFonts w:ascii="Times New Roman" w:eastAsia="Times New Roman" w:hAnsi="Times New Roman" w:cs="Times New Roman"/>
          <w:sz w:val="24"/>
          <w:szCs w:val="24"/>
        </w:rPr>
        <w:t>:</w:t>
      </w:r>
      <w:r w:rsidR="7F3A4274" w:rsidRPr="00276FF8">
        <w:rPr>
          <w:rFonts w:ascii="Times New Roman" w:eastAsia="Times New Roman" w:hAnsi="Times New Roman" w:cs="Times New Roman"/>
          <w:sz w:val="24"/>
          <w:szCs w:val="24"/>
        </w:rPr>
        <w:t xml:space="preserve"> </w:t>
      </w:r>
      <w:hyperlink r:id="rId8" w:history="1">
        <w:r w:rsidR="00276FF8" w:rsidRPr="00276FF8">
          <w:rPr>
            <w:rStyle w:val="Hyperlink"/>
            <w:rFonts w:ascii="Times New Roman" w:hAnsi="Times New Roman" w:cs="Times New Roman"/>
            <w:sz w:val="24"/>
            <w:szCs w:val="24"/>
          </w:rPr>
          <w:t>https://www.pivotaltracker.com/n/projects/2635646</w:t>
        </w:r>
      </w:hyperlink>
    </w:p>
    <w:p w14:paraId="27D3AFF8" w14:textId="673B13FC" w:rsidR="00F674A0" w:rsidRDefault="00F674A0" w:rsidP="00276FF8">
      <w:pPr>
        <w:jc w:val="both"/>
        <w:rPr>
          <w:rFonts w:ascii="Times New Roman" w:eastAsia="Times New Roman" w:hAnsi="Times New Roman" w:cs="Times New Roman"/>
          <w:color w:val="000000" w:themeColor="text1"/>
          <w:sz w:val="24"/>
          <w:szCs w:val="24"/>
        </w:rPr>
      </w:pPr>
      <w:r w:rsidRPr="00F674A0">
        <w:rPr>
          <w:rFonts w:ascii="Times New Roman" w:eastAsia="Times New Roman" w:hAnsi="Times New Roman" w:cs="Times New Roman"/>
          <w:b/>
          <w:bCs/>
          <w:color w:val="000000" w:themeColor="text1"/>
          <w:sz w:val="24"/>
          <w:szCs w:val="24"/>
        </w:rPr>
        <w:t>Slack</w:t>
      </w:r>
      <w:r>
        <w:rPr>
          <w:rFonts w:ascii="Times New Roman" w:eastAsia="Times New Roman" w:hAnsi="Times New Roman" w:cs="Times New Roman"/>
          <w:color w:val="000000" w:themeColor="text1"/>
          <w:sz w:val="24"/>
          <w:szCs w:val="24"/>
        </w:rPr>
        <w:t xml:space="preserve">: </w:t>
      </w:r>
      <w:hyperlink r:id="rId9" w:history="1">
        <w:r w:rsidRPr="0098377D">
          <w:rPr>
            <w:rStyle w:val="Hyperlink"/>
            <w:rFonts w:ascii="Times New Roman" w:eastAsia="Times New Roman" w:hAnsi="Times New Roman" w:cs="Times New Roman"/>
            <w:sz w:val="24"/>
            <w:szCs w:val="24"/>
          </w:rPr>
          <w:t>https://app.slack.com/client/T05RUQT9FQB/C05REBYT4S3</w:t>
        </w:r>
      </w:hyperlink>
    </w:p>
    <w:p w14:paraId="01F0BF2F" w14:textId="44706B5D" w:rsidR="005639AA" w:rsidRDefault="005639AA" w:rsidP="00276FF8">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14:paraId="252EB403" w14:textId="5375C2A1" w:rsidR="0FD88C2D" w:rsidRPr="007E2748" w:rsidRDefault="18E66D25" w:rsidP="53BD9944">
      <w:pPr>
        <w:jc w:val="both"/>
        <w:rPr>
          <w:rFonts w:ascii="Times New Roman" w:eastAsia="Times New Roman" w:hAnsi="Times New Roman" w:cs="Times New Roman"/>
          <w:b/>
          <w:bCs/>
          <w:color w:val="000000" w:themeColor="text1"/>
          <w:sz w:val="32"/>
          <w:szCs w:val="32"/>
        </w:rPr>
      </w:pPr>
      <w:r w:rsidRPr="53BD9944">
        <w:rPr>
          <w:rFonts w:ascii="Times New Roman" w:eastAsia="Times New Roman" w:hAnsi="Times New Roman" w:cs="Times New Roman"/>
          <w:b/>
          <w:bCs/>
          <w:color w:val="000000" w:themeColor="text1"/>
          <w:sz w:val="32"/>
          <w:szCs w:val="32"/>
        </w:rPr>
        <w:lastRenderedPageBreak/>
        <w:t xml:space="preserve">Strategy to learn the Legacy </w:t>
      </w:r>
      <w:r w:rsidR="53006439" w:rsidRPr="53BD9944">
        <w:rPr>
          <w:rFonts w:ascii="Times New Roman" w:eastAsia="Times New Roman" w:hAnsi="Times New Roman" w:cs="Times New Roman"/>
          <w:b/>
          <w:bCs/>
          <w:color w:val="000000" w:themeColor="text1"/>
          <w:sz w:val="32"/>
          <w:szCs w:val="32"/>
        </w:rPr>
        <w:t>Code</w:t>
      </w:r>
    </w:p>
    <w:p w14:paraId="64F5810A" w14:textId="77777777" w:rsidR="00276FF8" w:rsidRPr="00276FF8" w:rsidRDefault="00276FF8" w:rsidP="00276FF8">
      <w:pPr>
        <w:spacing w:after="0" w:line="240" w:lineRule="auto"/>
        <w:jc w:val="both"/>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or our project, NXT Folio, we have outlined a preliminary roadmap for the upcoming weeks to advance the project. Initially, we allocated a few days to meticulously follow the guidelines provided in the repository for setting up the application on our local systems, and we successfully achieved this task. Following the successful setup, we delved into exploring the web application and arranged a meeting with the client to gather their specific requirements.</w:t>
      </w:r>
    </w:p>
    <w:p w14:paraId="396450B3"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p>
    <w:p w14:paraId="5878A45D" w14:textId="77777777" w:rsidR="00276FF8" w:rsidRPr="00276FF8" w:rsidRDefault="00276FF8" w:rsidP="00276FF8">
      <w:pPr>
        <w:spacing w:after="0" w:line="240" w:lineRule="auto"/>
        <w:jc w:val="both"/>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During the meeting, we discovered that there were a couple of legacy features missing from the website, and there were lingering issues related to the Heroku deployment from the previous team's efforts. Subsequently, we have been actively attempting to establish communication with the previous team to follow up and obtain guidance and instructions from them.</w:t>
      </w:r>
    </w:p>
    <w:p w14:paraId="27466C9D"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p>
    <w:p w14:paraId="53C17AEE" w14:textId="77777777" w:rsidR="00276FF8" w:rsidRPr="00276FF8" w:rsidRDefault="00276FF8" w:rsidP="00276FF8">
      <w:pPr>
        <w:spacing w:after="0" w:line="240" w:lineRule="auto"/>
        <w:jc w:val="both"/>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The tentative strategy or plan for us in the upcoming weeks is to</w:t>
      </w:r>
    </w:p>
    <w:p w14:paraId="4095E9A2"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Conduct a comprehensive examination of the code base and legacy features, which will take approximately 1.5 to 2 weeks. This entails a thorough review of the code, folder structure, and individual files. Additionally, we will map and locate the corresponding code for all the functionalities within the web application.</w:t>
      </w:r>
    </w:p>
    <w:p w14:paraId="5230B847"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Allocate 2 days to ensure the functionality of the legacy features. This involves gathering information and instructions from the previous team to identify and integrate the missing legacy features, thus achieving a fully operational legacy project.</w:t>
      </w:r>
    </w:p>
    <w:p w14:paraId="321A6020"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Devote 2 days to deploy the application on Heroku. This entails collecting the necessary requirements and steps for setting up and deploying the application on the Heroku platform.</w:t>
      </w:r>
    </w:p>
    <w:p w14:paraId="38E6676B"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Spend 3 days analyzing the prioritization of features to be implemented during this semester. This process involves researching the feasibility of incorporating various features into the application and understanding the associated challenges. Features will be ranked from most important to least important based on this analysis.</w:t>
      </w:r>
    </w:p>
    <w:p w14:paraId="6D52D7D8" w14:textId="6CC9241A" w:rsidR="00862298" w:rsidRPr="00276FF8" w:rsidRDefault="005639AA" w:rsidP="005639AA">
      <w:pPr>
        <w:rPr>
          <w:rFonts w:ascii="Times New Roman" w:eastAsia="Times New Roman" w:hAnsi="Times New Roman" w:cs="Times New Roman"/>
          <w:color w:val="000000" w:themeColor="text1"/>
          <w:sz w:val="24"/>
          <w:szCs w:val="24"/>
        </w:rPr>
      </w:pPr>
      <w:r w:rsidRPr="00276FF8">
        <w:rPr>
          <w:rFonts w:ascii="Times New Roman" w:eastAsia="Times New Roman" w:hAnsi="Times New Roman" w:cs="Times New Roman"/>
          <w:color w:val="000000" w:themeColor="text1"/>
          <w:sz w:val="24"/>
          <w:szCs w:val="24"/>
        </w:rPr>
        <w:br w:type="page"/>
      </w:r>
    </w:p>
    <w:p w14:paraId="16D71C53" w14:textId="1F0EA840" w:rsidR="007E2748" w:rsidRPr="007E2748" w:rsidRDefault="007E2748" w:rsidP="53BD9944">
      <w:pPr>
        <w:jc w:val="both"/>
        <w:rPr>
          <w:rFonts w:ascii="Times New Roman" w:eastAsia="Times New Roman" w:hAnsi="Times New Roman" w:cs="Times New Roman"/>
          <w:b/>
          <w:bCs/>
          <w:color w:val="000000" w:themeColor="text1"/>
          <w:sz w:val="32"/>
          <w:szCs w:val="32"/>
        </w:rPr>
      </w:pPr>
      <w:r w:rsidRPr="007E2748">
        <w:rPr>
          <w:rFonts w:ascii="Times New Roman" w:eastAsia="Times New Roman" w:hAnsi="Times New Roman" w:cs="Times New Roman"/>
          <w:b/>
          <w:bCs/>
          <w:color w:val="000000" w:themeColor="text1"/>
          <w:sz w:val="32"/>
          <w:szCs w:val="32"/>
        </w:rPr>
        <w:lastRenderedPageBreak/>
        <w:t>User Stories</w:t>
      </w:r>
    </w:p>
    <w:p w14:paraId="03531D4F"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AI based ChatBot</w:t>
      </w:r>
    </w:p>
    <w:p w14:paraId="26981FB1"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User,</w:t>
      </w:r>
    </w:p>
    <w:p w14:paraId="3504816D" w14:textId="77777777" w:rsidR="00276FF8" w:rsidRPr="00276FF8" w:rsidRDefault="00276FF8" w:rsidP="00276FF8">
      <w:pPr>
        <w:spacing w:after="0" w:line="240" w:lineRule="auto"/>
        <w:ind w:firstLine="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So that I can build an attractive portfolio,</w:t>
      </w:r>
    </w:p>
    <w:p w14:paraId="08E5FEF4" w14:textId="77777777" w:rsidR="00276FF8" w:rsidRPr="00276FF8" w:rsidRDefault="00276FF8" w:rsidP="00276FF8">
      <w:pPr>
        <w:spacing w:after="0" w:line="240" w:lineRule="auto"/>
        <w:ind w:left="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I want to chat with a bot providing me help for my queries and guide me on how to create an attractive Folio.</w:t>
      </w:r>
    </w:p>
    <w:p w14:paraId="7A728DA2" w14:textId="77777777" w:rsidR="00276FF8" w:rsidRPr="00276FF8" w:rsidRDefault="00276FF8" w:rsidP="00276FF8">
      <w:pPr>
        <w:spacing w:after="240" w:line="240" w:lineRule="auto"/>
        <w:rPr>
          <w:rFonts w:ascii="Times New Roman" w:eastAsia="Times New Roman" w:hAnsi="Times New Roman" w:cs="Times New Roman"/>
          <w:sz w:val="24"/>
          <w:szCs w:val="24"/>
          <w:lang w:eastAsia="zh-CN"/>
        </w:rPr>
      </w:pPr>
    </w:p>
    <w:p w14:paraId="17B08C7F"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Reverse Image Search</w:t>
      </w:r>
    </w:p>
    <w:p w14:paraId="6B0A955D"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User,</w:t>
      </w:r>
    </w:p>
    <w:p w14:paraId="1010F797"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So that I can find users with common interests,</w:t>
      </w:r>
    </w:p>
    <w:p w14:paraId="75F7176C"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I want to search using an image and find Folios/Users with similar interests</w:t>
      </w:r>
    </w:p>
    <w:p w14:paraId="234A7396" w14:textId="77777777" w:rsidR="00276FF8" w:rsidRPr="00276FF8" w:rsidRDefault="00276FF8" w:rsidP="00276FF8">
      <w:pPr>
        <w:spacing w:after="240" w:line="240" w:lineRule="auto"/>
        <w:rPr>
          <w:rFonts w:ascii="Times New Roman" w:eastAsia="Times New Roman" w:hAnsi="Times New Roman" w:cs="Times New Roman"/>
          <w:sz w:val="24"/>
          <w:szCs w:val="24"/>
          <w:lang w:eastAsia="zh-CN"/>
        </w:rPr>
      </w:pPr>
    </w:p>
    <w:p w14:paraId="7A4103F3"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Collaborator only comment</w:t>
      </w:r>
    </w:p>
    <w:p w14:paraId="2B4185E7"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User,</w:t>
      </w:r>
    </w:p>
    <w:p w14:paraId="0BBAB5E1" w14:textId="77777777" w:rsidR="00276FF8" w:rsidRPr="00276FF8" w:rsidRDefault="00276FF8" w:rsidP="00276FF8">
      <w:pPr>
        <w:spacing w:after="0" w:line="240" w:lineRule="auto"/>
        <w:ind w:left="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So that I can keep my Folios professional,</w:t>
      </w:r>
    </w:p>
    <w:p w14:paraId="14E02CBE" w14:textId="77777777" w:rsidR="00276FF8" w:rsidRPr="00276FF8" w:rsidRDefault="00276FF8" w:rsidP="00276FF8">
      <w:pPr>
        <w:spacing w:after="0" w:line="240" w:lineRule="auto"/>
        <w:ind w:left="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I want to restrict comments on my Folios, so that only people of certain groups (e.g. Photographers) can comment.</w:t>
      </w:r>
    </w:p>
    <w:p w14:paraId="77212ABE" w14:textId="77777777" w:rsidR="00276FF8" w:rsidRPr="00276FF8" w:rsidRDefault="00276FF8" w:rsidP="00276FF8">
      <w:pPr>
        <w:spacing w:after="240" w:line="240" w:lineRule="auto"/>
        <w:rPr>
          <w:rFonts w:ascii="Times New Roman" w:eastAsia="Times New Roman" w:hAnsi="Times New Roman" w:cs="Times New Roman"/>
          <w:sz w:val="24"/>
          <w:szCs w:val="24"/>
          <w:lang w:eastAsia="zh-CN"/>
        </w:rPr>
      </w:pPr>
    </w:p>
    <w:p w14:paraId="4E71C44B"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CRM (Customer Relation Management)</w:t>
      </w:r>
    </w:p>
    <w:p w14:paraId="7D844217"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Admin,</w:t>
      </w:r>
    </w:p>
    <w:p w14:paraId="55E86C2F"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So that I can improve customer retention,</w:t>
      </w:r>
    </w:p>
    <w:p w14:paraId="508B1C6B"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I want to gather statistics such as number of active users, Last logged in, Last       </w:t>
      </w:r>
    </w:p>
    <w:p w14:paraId="03CE0A71"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           Folio created, etc.</w:t>
      </w:r>
    </w:p>
    <w:p w14:paraId="65165B25" w14:textId="30565479" w:rsidR="3023E078" w:rsidRDefault="3023E078" w:rsidP="3023E078">
      <w:pPr>
        <w:jc w:val="both"/>
        <w:rPr>
          <w:rFonts w:ascii="Times New Roman" w:hAnsi="Times New Roman" w:cs="Times New Roman"/>
        </w:rPr>
      </w:pPr>
    </w:p>
    <w:p w14:paraId="7ADDAE26" w14:textId="77777777" w:rsidR="00935B1C" w:rsidRDefault="00935B1C" w:rsidP="3023E078">
      <w:pPr>
        <w:jc w:val="both"/>
        <w:rPr>
          <w:rFonts w:ascii="Times New Roman" w:hAnsi="Times New Roman" w:cs="Times New Roman"/>
        </w:rPr>
      </w:pPr>
    </w:p>
    <w:p w14:paraId="2AF2849C" w14:textId="77777777" w:rsidR="00935B1C" w:rsidRDefault="00935B1C" w:rsidP="3023E078">
      <w:pPr>
        <w:jc w:val="both"/>
        <w:rPr>
          <w:rFonts w:ascii="Times New Roman" w:hAnsi="Times New Roman" w:cs="Times New Roman"/>
        </w:rPr>
      </w:pPr>
    </w:p>
    <w:p w14:paraId="1644DA77" w14:textId="77777777" w:rsidR="00935B1C" w:rsidRDefault="00935B1C" w:rsidP="3023E078">
      <w:pPr>
        <w:jc w:val="both"/>
        <w:rPr>
          <w:rFonts w:ascii="Times New Roman" w:hAnsi="Times New Roman" w:cs="Times New Roman"/>
        </w:rPr>
      </w:pPr>
    </w:p>
    <w:p w14:paraId="7605D130" w14:textId="77777777" w:rsidR="00935B1C" w:rsidRDefault="00935B1C" w:rsidP="3023E078">
      <w:pPr>
        <w:jc w:val="both"/>
        <w:rPr>
          <w:rFonts w:ascii="Times New Roman" w:hAnsi="Times New Roman" w:cs="Times New Roman"/>
        </w:rPr>
      </w:pPr>
    </w:p>
    <w:p w14:paraId="54B675E0" w14:textId="77777777" w:rsidR="00935B1C" w:rsidRDefault="00935B1C" w:rsidP="3023E078">
      <w:pPr>
        <w:jc w:val="both"/>
        <w:rPr>
          <w:rFonts w:ascii="Times New Roman" w:hAnsi="Times New Roman" w:cs="Times New Roman"/>
        </w:rPr>
      </w:pPr>
    </w:p>
    <w:p w14:paraId="61C46829" w14:textId="77777777" w:rsidR="00935B1C" w:rsidRDefault="00935B1C" w:rsidP="3023E078">
      <w:pPr>
        <w:jc w:val="both"/>
        <w:rPr>
          <w:rFonts w:ascii="Times New Roman" w:hAnsi="Times New Roman" w:cs="Times New Roman"/>
        </w:rPr>
      </w:pPr>
    </w:p>
    <w:p w14:paraId="1F452606" w14:textId="77777777" w:rsidR="00935B1C" w:rsidRDefault="00935B1C" w:rsidP="3023E078">
      <w:pPr>
        <w:jc w:val="both"/>
        <w:rPr>
          <w:rFonts w:ascii="Times New Roman" w:hAnsi="Times New Roman" w:cs="Times New Roman"/>
        </w:rPr>
      </w:pPr>
    </w:p>
    <w:p w14:paraId="686A6699" w14:textId="77777777" w:rsidR="00935B1C" w:rsidRDefault="00935B1C" w:rsidP="3023E078">
      <w:pPr>
        <w:jc w:val="both"/>
        <w:rPr>
          <w:rFonts w:ascii="Times New Roman" w:hAnsi="Times New Roman" w:cs="Times New Roman"/>
        </w:rPr>
      </w:pPr>
    </w:p>
    <w:p w14:paraId="6BDA06BF" w14:textId="77777777" w:rsidR="00935B1C" w:rsidRDefault="00935B1C" w:rsidP="3023E078">
      <w:pPr>
        <w:jc w:val="both"/>
        <w:rPr>
          <w:rFonts w:ascii="Times New Roman" w:hAnsi="Times New Roman" w:cs="Times New Roman"/>
        </w:rPr>
      </w:pPr>
    </w:p>
    <w:p w14:paraId="4231915E" w14:textId="77777777" w:rsidR="00935B1C" w:rsidRDefault="00935B1C" w:rsidP="3023E078">
      <w:pPr>
        <w:jc w:val="both"/>
        <w:rPr>
          <w:rFonts w:ascii="Times New Roman" w:hAnsi="Times New Roman" w:cs="Times New Roman"/>
        </w:rPr>
      </w:pPr>
    </w:p>
    <w:p w14:paraId="30C4263C" w14:textId="77777777" w:rsidR="00935B1C" w:rsidRDefault="00935B1C" w:rsidP="3023E078">
      <w:pPr>
        <w:jc w:val="both"/>
        <w:rPr>
          <w:rFonts w:ascii="Times New Roman" w:hAnsi="Times New Roman" w:cs="Times New Roman"/>
        </w:rPr>
      </w:pPr>
    </w:p>
    <w:p w14:paraId="20E0CB7E" w14:textId="77777777" w:rsidR="00935B1C" w:rsidRPr="00276FF8" w:rsidRDefault="00935B1C" w:rsidP="3023E078">
      <w:pPr>
        <w:jc w:val="both"/>
        <w:rPr>
          <w:rFonts w:ascii="Times New Roman" w:hAnsi="Times New Roman" w:cs="Times New Roman"/>
        </w:rPr>
      </w:pPr>
    </w:p>
    <w:p w14:paraId="3252BB90" w14:textId="30501F13" w:rsidR="00AE62E2" w:rsidRPr="00935B1C" w:rsidRDefault="00935B1C" w:rsidP="00935B1C">
      <w:pPr>
        <w:jc w:val="both"/>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lastRenderedPageBreak/>
        <w:t>Lo-fi UI mockups</w:t>
      </w:r>
    </w:p>
    <w:p w14:paraId="2AE3B439" w14:textId="4C930E13" w:rsidR="059EE550" w:rsidRDefault="059EE550" w:rsidP="53BD9944">
      <w:pPr>
        <w:jc w:val="both"/>
        <w:rPr>
          <w:rFonts w:ascii="Times New Roman" w:eastAsia="Times New Roman" w:hAnsi="Times New Roman" w:cs="Times New Roman"/>
          <w:b/>
          <w:bCs/>
          <w:sz w:val="28"/>
          <w:szCs w:val="28"/>
        </w:rPr>
      </w:pPr>
    </w:p>
    <w:p w14:paraId="7C85ADB8" w14:textId="77777777" w:rsidR="60A272C8" w:rsidRDefault="60A272C8" w:rsidP="16E5803B">
      <w:pPr>
        <w:jc w:val="both"/>
      </w:pPr>
    </w:p>
    <w:sectPr w:rsidR="60A272C8">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98B30" w14:textId="77777777" w:rsidR="008A6EB6" w:rsidRDefault="008A6EB6">
      <w:pPr>
        <w:spacing w:after="0" w:line="240" w:lineRule="auto"/>
      </w:pPr>
      <w:r>
        <w:separator/>
      </w:r>
    </w:p>
  </w:endnote>
  <w:endnote w:type="continuationSeparator" w:id="0">
    <w:p w14:paraId="6E434DE4" w14:textId="77777777" w:rsidR="008A6EB6" w:rsidRDefault="008A6EB6">
      <w:pPr>
        <w:spacing w:after="0" w:line="240" w:lineRule="auto"/>
      </w:pPr>
      <w:r>
        <w:continuationSeparator/>
      </w:r>
    </w:p>
  </w:endnote>
  <w:endnote w:type="continuationNotice" w:id="1">
    <w:p w14:paraId="317C9611" w14:textId="77777777" w:rsidR="008A6EB6" w:rsidRDefault="008A6E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3BD9944" w14:paraId="3961528A" w14:textId="77777777" w:rsidTr="53BD9944">
      <w:trPr>
        <w:trHeight w:val="300"/>
      </w:trPr>
      <w:tc>
        <w:tcPr>
          <w:tcW w:w="3120" w:type="dxa"/>
        </w:tcPr>
        <w:p w14:paraId="2B95C01F" w14:textId="77777777" w:rsidR="53BD9944" w:rsidRDefault="53BD9944" w:rsidP="53BD9944">
          <w:pPr>
            <w:pStyle w:val="Header"/>
            <w:ind w:left="-115"/>
          </w:pPr>
        </w:p>
      </w:tc>
      <w:tc>
        <w:tcPr>
          <w:tcW w:w="3120" w:type="dxa"/>
        </w:tcPr>
        <w:p w14:paraId="2AF81F68" w14:textId="77777777" w:rsidR="53BD9944" w:rsidRDefault="53BD9944" w:rsidP="53BD9944">
          <w:pPr>
            <w:pStyle w:val="Header"/>
            <w:jc w:val="center"/>
          </w:pPr>
        </w:p>
      </w:tc>
      <w:tc>
        <w:tcPr>
          <w:tcW w:w="3120" w:type="dxa"/>
        </w:tcPr>
        <w:p w14:paraId="0BD9B0D3" w14:textId="77777777" w:rsidR="53BD9944" w:rsidRDefault="53BD9944" w:rsidP="53BD9944">
          <w:pPr>
            <w:pStyle w:val="Header"/>
            <w:ind w:right="-115"/>
            <w:jc w:val="right"/>
          </w:pPr>
        </w:p>
      </w:tc>
    </w:tr>
  </w:tbl>
  <w:p w14:paraId="65A84156" w14:textId="77777777" w:rsidR="53BD9944" w:rsidRDefault="53BD9944" w:rsidP="53BD9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8EBE4B" w14:textId="77777777" w:rsidR="008A6EB6" w:rsidRDefault="008A6EB6">
      <w:pPr>
        <w:spacing w:after="0" w:line="240" w:lineRule="auto"/>
      </w:pPr>
      <w:r>
        <w:separator/>
      </w:r>
    </w:p>
  </w:footnote>
  <w:footnote w:type="continuationSeparator" w:id="0">
    <w:p w14:paraId="391E4E7F" w14:textId="77777777" w:rsidR="008A6EB6" w:rsidRDefault="008A6EB6">
      <w:pPr>
        <w:spacing w:after="0" w:line="240" w:lineRule="auto"/>
      </w:pPr>
      <w:r>
        <w:continuationSeparator/>
      </w:r>
    </w:p>
  </w:footnote>
  <w:footnote w:type="continuationNotice" w:id="1">
    <w:p w14:paraId="1BFB7E95" w14:textId="77777777" w:rsidR="008A6EB6" w:rsidRDefault="008A6E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466A" w14:textId="211EF335" w:rsidR="53BD9944" w:rsidRDefault="00041428" w:rsidP="53BD9944">
    <w:pPr>
      <w:pStyle w:val="Header"/>
    </w:pPr>
    <w:r>
      <w:t>NXTFolio</w:t>
    </w:r>
    <w:r w:rsidR="0030114B">
      <w:tab/>
    </w:r>
    <w:r w:rsidR="0030114B">
      <w:tab/>
    </w:r>
    <w:r w:rsidR="00714B60">
      <w:t>9</w:t>
    </w:r>
    <w:r w:rsidR="0030114B">
      <w:t>/1</w:t>
    </w:r>
    <w:r w:rsidR="00714B60">
      <w:t>4</w:t>
    </w:r>
    <w:r w:rsidR="0030114B">
      <w:t>/2023</w:t>
    </w:r>
  </w:p>
</w:hdr>
</file>

<file path=word/intelligence2.xml><?xml version="1.0" encoding="utf-8"?>
<int2:intelligence xmlns:int2="http://schemas.microsoft.com/office/intelligence/2020/intelligence" xmlns:oel="http://schemas.microsoft.com/office/2019/extlst">
  <int2:observations>
    <int2:textHash int2:hashCode="VYxJtgRWCv0YQf" int2:id="8cKea3Th">
      <int2:state int2:value="Rejected" int2:type="LegacyProofing"/>
    </int2:textHash>
    <int2:textHash int2:hashCode="QxIUcxQOxKXJUM" int2:id="DwAkadBz">
      <int2:state int2:value="Rejected" int2:type="LegacyProofing"/>
    </int2:textHash>
    <int2:textHash int2:hashCode="GIkg0L6el16iMO" int2:id="FrGEChZm">
      <int2:state int2:value="Rejected" int2:type="LegacyProofing"/>
    </int2:textHash>
    <int2:textHash int2:hashCode="/8vJhZm3ehGrBa" int2:id="NVCGI7ZL">
      <int2:state int2:value="Rejected" int2:type="LegacyProofing"/>
    </int2:textHash>
    <int2:textHash int2:hashCode="Hc310AtWYuV+Gw" int2:id="Nh4OqN2C">
      <int2:state int2:value="Rejected" int2:type="LegacyProofing"/>
    </int2:textHash>
    <int2:textHash int2:hashCode="LRU4Xrou8Wm0y1" int2:id="S8QQFZeq">
      <int2:state int2:value="Rejected" int2:type="LegacyProofing"/>
    </int2:textHash>
    <int2:textHash int2:hashCode="UdCJY4Ab7uMHFI" int2:id="ZtopRSNq">
      <int2:state int2:value="Rejected" int2:type="LegacyProofing"/>
    </int2:textHash>
    <int2:textHash int2:hashCode="Liva5InivaRHul" int2:id="oaZSx7Nd">
      <int2:state int2:value="Rejected" int2:type="LegacyProofing"/>
    </int2:textHash>
    <int2:bookmark int2:bookmarkName="_Int_84Oxt1Dm" int2:invalidationBookmarkName="" int2:hashCode="2i2Gsd6Ex3EZjp" int2:id="KFw3UJjC">
      <int2:state int2:value="Reviewed" int2:type="WordDesignerPullQuotesAnnotation"/>
    </int2:bookmark>
    <int2:entireDocument int2:id="vLVGiape">
      <int2:extLst>
        <oel:ext uri="E302BA01-7950-474C-9AD3-286E660C40A8">
          <int2:similaritySummary int2:version="1" int2:runId="1675821418976" int2:tilesCheckedInThisRun="6" int2:totalNumOfTiles="6" int2:similarityAnnotationCount="0" int2:numWords="214" int2:numFlaggedWords="0"/>
        </oel:ext>
      </int2:extLst>
    </int2:entireDocument>
  </int2:observations>
  <int2:intelligenceSettings>
    <int2:extLst>
      <oel:ext uri="74B372B9-2EFF-4315-9A3F-32BA87CA82B1">
        <int2:goals int2:version="1" int2:formality="0"/>
      </oel:ext>
    </int2:extLst>
  </int2:intelligenceSettings>
  <int2:onDemandWorkflows>
    <int2:onDemandWorkflow int2:type="SimilarityCheck" int2:paragraphVersions="2C078E63-1682F72A 5BD6B1A4-00DCFE2C 2AEA5469-28614AB9 2EDE6DD4-08A0CA31 0A47F9D8-468A1B89 27A02F00-1D1A988B 4501BD20-15A60CCA 5FFE62D4-3D9C8126 0EC0F800-0DB62C6F"/>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CEC69"/>
    <w:multiLevelType w:val="hybridMultilevel"/>
    <w:tmpl w:val="ABB4B446"/>
    <w:lvl w:ilvl="0" w:tplc="8F845C34">
      <w:start w:val="1"/>
      <w:numFmt w:val="bullet"/>
      <w:lvlText w:val=""/>
      <w:lvlJc w:val="left"/>
      <w:pPr>
        <w:ind w:left="720" w:hanging="360"/>
      </w:pPr>
      <w:rPr>
        <w:rFonts w:ascii="Symbol" w:hAnsi="Symbol" w:hint="default"/>
      </w:rPr>
    </w:lvl>
    <w:lvl w:ilvl="1" w:tplc="A5DEA9B4">
      <w:start w:val="1"/>
      <w:numFmt w:val="bullet"/>
      <w:lvlText w:val="o"/>
      <w:lvlJc w:val="left"/>
      <w:pPr>
        <w:ind w:left="1440" w:hanging="360"/>
      </w:pPr>
      <w:rPr>
        <w:rFonts w:ascii="Courier New" w:hAnsi="Courier New" w:hint="default"/>
      </w:rPr>
    </w:lvl>
    <w:lvl w:ilvl="2" w:tplc="E8BC3664">
      <w:start w:val="1"/>
      <w:numFmt w:val="bullet"/>
      <w:lvlText w:val=""/>
      <w:lvlJc w:val="left"/>
      <w:pPr>
        <w:ind w:left="2160" w:hanging="360"/>
      </w:pPr>
      <w:rPr>
        <w:rFonts w:ascii="Wingdings" w:hAnsi="Wingdings" w:hint="default"/>
      </w:rPr>
    </w:lvl>
    <w:lvl w:ilvl="3" w:tplc="17DCCDC4">
      <w:start w:val="1"/>
      <w:numFmt w:val="bullet"/>
      <w:lvlText w:val=""/>
      <w:lvlJc w:val="left"/>
      <w:pPr>
        <w:ind w:left="2880" w:hanging="360"/>
      </w:pPr>
      <w:rPr>
        <w:rFonts w:ascii="Symbol" w:hAnsi="Symbol" w:hint="default"/>
      </w:rPr>
    </w:lvl>
    <w:lvl w:ilvl="4" w:tplc="97B8D308">
      <w:start w:val="1"/>
      <w:numFmt w:val="bullet"/>
      <w:lvlText w:val="o"/>
      <w:lvlJc w:val="left"/>
      <w:pPr>
        <w:ind w:left="3600" w:hanging="360"/>
      </w:pPr>
      <w:rPr>
        <w:rFonts w:ascii="Courier New" w:hAnsi="Courier New" w:hint="default"/>
      </w:rPr>
    </w:lvl>
    <w:lvl w:ilvl="5" w:tplc="7196F4BE">
      <w:start w:val="1"/>
      <w:numFmt w:val="bullet"/>
      <w:lvlText w:val=""/>
      <w:lvlJc w:val="left"/>
      <w:pPr>
        <w:ind w:left="4320" w:hanging="360"/>
      </w:pPr>
      <w:rPr>
        <w:rFonts w:ascii="Wingdings" w:hAnsi="Wingdings" w:hint="default"/>
      </w:rPr>
    </w:lvl>
    <w:lvl w:ilvl="6" w:tplc="D4D226F2">
      <w:start w:val="1"/>
      <w:numFmt w:val="bullet"/>
      <w:lvlText w:val=""/>
      <w:lvlJc w:val="left"/>
      <w:pPr>
        <w:ind w:left="5040" w:hanging="360"/>
      </w:pPr>
      <w:rPr>
        <w:rFonts w:ascii="Symbol" w:hAnsi="Symbol" w:hint="default"/>
      </w:rPr>
    </w:lvl>
    <w:lvl w:ilvl="7" w:tplc="6DD4D83E">
      <w:start w:val="1"/>
      <w:numFmt w:val="bullet"/>
      <w:lvlText w:val="o"/>
      <w:lvlJc w:val="left"/>
      <w:pPr>
        <w:ind w:left="5760" w:hanging="360"/>
      </w:pPr>
      <w:rPr>
        <w:rFonts w:ascii="Courier New" w:hAnsi="Courier New" w:hint="default"/>
      </w:rPr>
    </w:lvl>
    <w:lvl w:ilvl="8" w:tplc="4FEC913C">
      <w:start w:val="1"/>
      <w:numFmt w:val="bullet"/>
      <w:lvlText w:val=""/>
      <w:lvlJc w:val="left"/>
      <w:pPr>
        <w:ind w:left="6480" w:hanging="360"/>
      </w:pPr>
      <w:rPr>
        <w:rFonts w:ascii="Wingdings" w:hAnsi="Wingdings" w:hint="default"/>
      </w:rPr>
    </w:lvl>
  </w:abstractNum>
  <w:abstractNum w:abstractNumId="1" w15:restartNumberingAfterBreak="0">
    <w:nsid w:val="53DA21DA"/>
    <w:multiLevelType w:val="multilevel"/>
    <w:tmpl w:val="C83E8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5A79E49"/>
    <w:multiLevelType w:val="hybridMultilevel"/>
    <w:tmpl w:val="B3F0B354"/>
    <w:lvl w:ilvl="0" w:tplc="10CCB146">
      <w:start w:val="1"/>
      <w:numFmt w:val="bullet"/>
      <w:lvlText w:val=""/>
      <w:lvlJc w:val="left"/>
      <w:pPr>
        <w:ind w:left="720" w:hanging="360"/>
      </w:pPr>
      <w:rPr>
        <w:rFonts w:ascii="Symbol" w:hAnsi="Symbol" w:hint="default"/>
      </w:rPr>
    </w:lvl>
    <w:lvl w:ilvl="1" w:tplc="45F055F4">
      <w:start w:val="1"/>
      <w:numFmt w:val="bullet"/>
      <w:lvlText w:val="o"/>
      <w:lvlJc w:val="left"/>
      <w:pPr>
        <w:ind w:left="1440" w:hanging="360"/>
      </w:pPr>
      <w:rPr>
        <w:rFonts w:ascii="Courier New" w:hAnsi="Courier New" w:hint="default"/>
      </w:rPr>
    </w:lvl>
    <w:lvl w:ilvl="2" w:tplc="04CEADB8">
      <w:start w:val="1"/>
      <w:numFmt w:val="bullet"/>
      <w:lvlText w:val=""/>
      <w:lvlJc w:val="left"/>
      <w:pPr>
        <w:ind w:left="2160" w:hanging="360"/>
      </w:pPr>
      <w:rPr>
        <w:rFonts w:ascii="Wingdings" w:hAnsi="Wingdings" w:hint="default"/>
      </w:rPr>
    </w:lvl>
    <w:lvl w:ilvl="3" w:tplc="09D68FE6">
      <w:start w:val="1"/>
      <w:numFmt w:val="bullet"/>
      <w:lvlText w:val=""/>
      <w:lvlJc w:val="left"/>
      <w:pPr>
        <w:ind w:left="2880" w:hanging="360"/>
      </w:pPr>
      <w:rPr>
        <w:rFonts w:ascii="Symbol" w:hAnsi="Symbol" w:hint="default"/>
      </w:rPr>
    </w:lvl>
    <w:lvl w:ilvl="4" w:tplc="D822432A">
      <w:start w:val="1"/>
      <w:numFmt w:val="bullet"/>
      <w:lvlText w:val="o"/>
      <w:lvlJc w:val="left"/>
      <w:pPr>
        <w:ind w:left="3600" w:hanging="360"/>
      </w:pPr>
      <w:rPr>
        <w:rFonts w:ascii="Courier New" w:hAnsi="Courier New" w:hint="default"/>
      </w:rPr>
    </w:lvl>
    <w:lvl w:ilvl="5" w:tplc="13060B54">
      <w:start w:val="1"/>
      <w:numFmt w:val="bullet"/>
      <w:lvlText w:val=""/>
      <w:lvlJc w:val="left"/>
      <w:pPr>
        <w:ind w:left="4320" w:hanging="360"/>
      </w:pPr>
      <w:rPr>
        <w:rFonts w:ascii="Wingdings" w:hAnsi="Wingdings" w:hint="default"/>
      </w:rPr>
    </w:lvl>
    <w:lvl w:ilvl="6" w:tplc="13308FF2">
      <w:start w:val="1"/>
      <w:numFmt w:val="bullet"/>
      <w:lvlText w:val=""/>
      <w:lvlJc w:val="left"/>
      <w:pPr>
        <w:ind w:left="5040" w:hanging="360"/>
      </w:pPr>
      <w:rPr>
        <w:rFonts w:ascii="Symbol" w:hAnsi="Symbol" w:hint="default"/>
      </w:rPr>
    </w:lvl>
    <w:lvl w:ilvl="7" w:tplc="BD70FFB0">
      <w:start w:val="1"/>
      <w:numFmt w:val="bullet"/>
      <w:lvlText w:val="o"/>
      <w:lvlJc w:val="left"/>
      <w:pPr>
        <w:ind w:left="5760" w:hanging="360"/>
      </w:pPr>
      <w:rPr>
        <w:rFonts w:ascii="Courier New" w:hAnsi="Courier New" w:hint="default"/>
      </w:rPr>
    </w:lvl>
    <w:lvl w:ilvl="8" w:tplc="BE7E95BC">
      <w:start w:val="1"/>
      <w:numFmt w:val="bullet"/>
      <w:lvlText w:val=""/>
      <w:lvlJc w:val="left"/>
      <w:pPr>
        <w:ind w:left="6480" w:hanging="360"/>
      </w:pPr>
      <w:rPr>
        <w:rFonts w:ascii="Wingdings" w:hAnsi="Wingdings" w:hint="default"/>
      </w:rPr>
    </w:lvl>
  </w:abstractNum>
  <w:num w:numId="1" w16cid:durableId="633483227">
    <w:abstractNumId w:val="0"/>
  </w:num>
  <w:num w:numId="2" w16cid:durableId="2106723358">
    <w:abstractNumId w:val="2"/>
  </w:num>
  <w:num w:numId="3" w16cid:durableId="1700933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MDaztDQ2NTC3MDRX0lEKTi0uzszPAykwqgUANgwujCwAAAA="/>
  </w:docVars>
  <w:rsids>
    <w:rsidRoot w:val="3115D31B"/>
    <w:rsid w:val="000172EB"/>
    <w:rsid w:val="0002324F"/>
    <w:rsid w:val="00041428"/>
    <w:rsid w:val="000B0859"/>
    <w:rsid w:val="000B589D"/>
    <w:rsid w:val="000E310A"/>
    <w:rsid w:val="00156C90"/>
    <w:rsid w:val="00211B25"/>
    <w:rsid w:val="00221678"/>
    <w:rsid w:val="00244484"/>
    <w:rsid w:val="00276FF8"/>
    <w:rsid w:val="002E2309"/>
    <w:rsid w:val="002F1728"/>
    <w:rsid w:val="0030114B"/>
    <w:rsid w:val="00321477"/>
    <w:rsid w:val="00344E0A"/>
    <w:rsid w:val="00346510"/>
    <w:rsid w:val="00363376"/>
    <w:rsid w:val="00363585"/>
    <w:rsid w:val="00375581"/>
    <w:rsid w:val="00377FA9"/>
    <w:rsid w:val="003C04E2"/>
    <w:rsid w:val="003C5A6A"/>
    <w:rsid w:val="003D3DAE"/>
    <w:rsid w:val="003F5A6E"/>
    <w:rsid w:val="004006D2"/>
    <w:rsid w:val="00406874"/>
    <w:rsid w:val="004161FB"/>
    <w:rsid w:val="00421DAB"/>
    <w:rsid w:val="00427A20"/>
    <w:rsid w:val="00441CF8"/>
    <w:rsid w:val="00455BEA"/>
    <w:rsid w:val="004819B0"/>
    <w:rsid w:val="004874E1"/>
    <w:rsid w:val="004927AA"/>
    <w:rsid w:val="004E1932"/>
    <w:rsid w:val="004E4CF6"/>
    <w:rsid w:val="004E61F9"/>
    <w:rsid w:val="004E6AA6"/>
    <w:rsid w:val="004F7039"/>
    <w:rsid w:val="00501B10"/>
    <w:rsid w:val="005401CC"/>
    <w:rsid w:val="00541112"/>
    <w:rsid w:val="00551351"/>
    <w:rsid w:val="00552889"/>
    <w:rsid w:val="005639AA"/>
    <w:rsid w:val="00572E3D"/>
    <w:rsid w:val="005B0E0A"/>
    <w:rsid w:val="005F74ED"/>
    <w:rsid w:val="0060431F"/>
    <w:rsid w:val="00646735"/>
    <w:rsid w:val="00676F46"/>
    <w:rsid w:val="00687B45"/>
    <w:rsid w:val="00691B5C"/>
    <w:rsid w:val="006B5152"/>
    <w:rsid w:val="006E4DA1"/>
    <w:rsid w:val="006F1196"/>
    <w:rsid w:val="00714B60"/>
    <w:rsid w:val="00737933"/>
    <w:rsid w:val="007604DC"/>
    <w:rsid w:val="007C4326"/>
    <w:rsid w:val="007D5C9E"/>
    <w:rsid w:val="007D60E7"/>
    <w:rsid w:val="007E2748"/>
    <w:rsid w:val="0084652D"/>
    <w:rsid w:val="00860B40"/>
    <w:rsid w:val="00862298"/>
    <w:rsid w:val="00865FAA"/>
    <w:rsid w:val="008A6EB6"/>
    <w:rsid w:val="008C3072"/>
    <w:rsid w:val="00935B1C"/>
    <w:rsid w:val="00964EAA"/>
    <w:rsid w:val="00966C79"/>
    <w:rsid w:val="009675BB"/>
    <w:rsid w:val="00997738"/>
    <w:rsid w:val="009D321D"/>
    <w:rsid w:val="00A256BE"/>
    <w:rsid w:val="00A33451"/>
    <w:rsid w:val="00A41F36"/>
    <w:rsid w:val="00A52C08"/>
    <w:rsid w:val="00A57C3B"/>
    <w:rsid w:val="00AE62E2"/>
    <w:rsid w:val="00AF7EF7"/>
    <w:rsid w:val="00B626AC"/>
    <w:rsid w:val="00B95B8C"/>
    <w:rsid w:val="00BA53EB"/>
    <w:rsid w:val="00BA55A0"/>
    <w:rsid w:val="00BC2AE7"/>
    <w:rsid w:val="00BE3320"/>
    <w:rsid w:val="00BE7704"/>
    <w:rsid w:val="00C016E9"/>
    <w:rsid w:val="00C2510D"/>
    <w:rsid w:val="00C61AA9"/>
    <w:rsid w:val="00C828EC"/>
    <w:rsid w:val="00C85741"/>
    <w:rsid w:val="00CB04E6"/>
    <w:rsid w:val="00CB1634"/>
    <w:rsid w:val="00D32726"/>
    <w:rsid w:val="00D42046"/>
    <w:rsid w:val="00D53F9E"/>
    <w:rsid w:val="00DE6AC1"/>
    <w:rsid w:val="00E41CAB"/>
    <w:rsid w:val="00E5039C"/>
    <w:rsid w:val="00E616EF"/>
    <w:rsid w:val="00E745EF"/>
    <w:rsid w:val="00E85361"/>
    <w:rsid w:val="00EC0013"/>
    <w:rsid w:val="00EC26A1"/>
    <w:rsid w:val="00EE311B"/>
    <w:rsid w:val="00EF14BB"/>
    <w:rsid w:val="00EF28F0"/>
    <w:rsid w:val="00F26553"/>
    <w:rsid w:val="00F362E1"/>
    <w:rsid w:val="00F64192"/>
    <w:rsid w:val="00F674A0"/>
    <w:rsid w:val="00F82151"/>
    <w:rsid w:val="00F97B2F"/>
    <w:rsid w:val="00FA656A"/>
    <w:rsid w:val="00FB0B9C"/>
    <w:rsid w:val="00FB4F92"/>
    <w:rsid w:val="00FC6D8A"/>
    <w:rsid w:val="00FD3BEE"/>
    <w:rsid w:val="00FD5412"/>
    <w:rsid w:val="00FF78B0"/>
    <w:rsid w:val="01D40EB9"/>
    <w:rsid w:val="03AB08FF"/>
    <w:rsid w:val="04FD46C1"/>
    <w:rsid w:val="05079B26"/>
    <w:rsid w:val="059EE550"/>
    <w:rsid w:val="06022149"/>
    <w:rsid w:val="0636DC1B"/>
    <w:rsid w:val="07C8F222"/>
    <w:rsid w:val="09FBFABC"/>
    <w:rsid w:val="0A1E76BB"/>
    <w:rsid w:val="0A507D97"/>
    <w:rsid w:val="0C446CDE"/>
    <w:rsid w:val="0C69C65C"/>
    <w:rsid w:val="0E438081"/>
    <w:rsid w:val="0F6527CC"/>
    <w:rsid w:val="0FAC96C4"/>
    <w:rsid w:val="0FD88C2D"/>
    <w:rsid w:val="1262CC61"/>
    <w:rsid w:val="12674B69"/>
    <w:rsid w:val="13ADF36B"/>
    <w:rsid w:val="14D5C8DA"/>
    <w:rsid w:val="15A5C97F"/>
    <w:rsid w:val="16E5803B"/>
    <w:rsid w:val="18624B85"/>
    <w:rsid w:val="18B1B253"/>
    <w:rsid w:val="18C962C5"/>
    <w:rsid w:val="18E66D25"/>
    <w:rsid w:val="19668448"/>
    <w:rsid w:val="1A1C3620"/>
    <w:rsid w:val="1A5F197D"/>
    <w:rsid w:val="1C0D10AF"/>
    <w:rsid w:val="1E1F0513"/>
    <w:rsid w:val="2009C399"/>
    <w:rsid w:val="20724F47"/>
    <w:rsid w:val="213B0C2D"/>
    <w:rsid w:val="220E1FA8"/>
    <w:rsid w:val="2354196D"/>
    <w:rsid w:val="25394D61"/>
    <w:rsid w:val="26212480"/>
    <w:rsid w:val="282B7AEC"/>
    <w:rsid w:val="2859DB5C"/>
    <w:rsid w:val="2A3B324D"/>
    <w:rsid w:val="2C0EAC6F"/>
    <w:rsid w:val="2D728C8D"/>
    <w:rsid w:val="3023E078"/>
    <w:rsid w:val="3115D31B"/>
    <w:rsid w:val="33238A58"/>
    <w:rsid w:val="3490BE3F"/>
    <w:rsid w:val="34AE76AC"/>
    <w:rsid w:val="37CF0E6D"/>
    <w:rsid w:val="37E17F3C"/>
    <w:rsid w:val="385E0BD4"/>
    <w:rsid w:val="394363D3"/>
    <w:rsid w:val="3A6BC843"/>
    <w:rsid w:val="3C3A7718"/>
    <w:rsid w:val="3C993AF4"/>
    <w:rsid w:val="3E613332"/>
    <w:rsid w:val="3FD83D5D"/>
    <w:rsid w:val="4001C6E7"/>
    <w:rsid w:val="408D84DA"/>
    <w:rsid w:val="41B9610D"/>
    <w:rsid w:val="4470628D"/>
    <w:rsid w:val="44EA34E8"/>
    <w:rsid w:val="4582CDE7"/>
    <w:rsid w:val="45CB63B7"/>
    <w:rsid w:val="4654901A"/>
    <w:rsid w:val="46D86172"/>
    <w:rsid w:val="47368CDF"/>
    <w:rsid w:val="488F4AEF"/>
    <w:rsid w:val="48BA6EA9"/>
    <w:rsid w:val="49352780"/>
    <w:rsid w:val="4A4A2F8A"/>
    <w:rsid w:val="4CC30DA6"/>
    <w:rsid w:val="4CC3D19E"/>
    <w:rsid w:val="4D11888B"/>
    <w:rsid w:val="4D4D3368"/>
    <w:rsid w:val="4DAFA70B"/>
    <w:rsid w:val="4DF88D4D"/>
    <w:rsid w:val="4EAD8BB5"/>
    <w:rsid w:val="520F6353"/>
    <w:rsid w:val="53006439"/>
    <w:rsid w:val="53BD9944"/>
    <w:rsid w:val="558FF51D"/>
    <w:rsid w:val="562BA8CC"/>
    <w:rsid w:val="5786E4C1"/>
    <w:rsid w:val="585DBDBD"/>
    <w:rsid w:val="5B325045"/>
    <w:rsid w:val="5C77029C"/>
    <w:rsid w:val="5C845A17"/>
    <w:rsid w:val="5D8698A8"/>
    <w:rsid w:val="60A272C8"/>
    <w:rsid w:val="613B7CB2"/>
    <w:rsid w:val="616B368C"/>
    <w:rsid w:val="61740B0C"/>
    <w:rsid w:val="6221F2CD"/>
    <w:rsid w:val="62ACAD71"/>
    <w:rsid w:val="62CDFA80"/>
    <w:rsid w:val="63122726"/>
    <w:rsid w:val="64020A43"/>
    <w:rsid w:val="6487B89B"/>
    <w:rsid w:val="65F8E207"/>
    <w:rsid w:val="67B89F43"/>
    <w:rsid w:val="6A238D5E"/>
    <w:rsid w:val="6B92B665"/>
    <w:rsid w:val="6DECB488"/>
    <w:rsid w:val="6E3AB2E8"/>
    <w:rsid w:val="6F60094D"/>
    <w:rsid w:val="6FBDBDA1"/>
    <w:rsid w:val="6FD49EA0"/>
    <w:rsid w:val="700811FA"/>
    <w:rsid w:val="72A61271"/>
    <w:rsid w:val="72A8CC31"/>
    <w:rsid w:val="7341907E"/>
    <w:rsid w:val="74912EC4"/>
    <w:rsid w:val="7505801A"/>
    <w:rsid w:val="75DDB333"/>
    <w:rsid w:val="7609917A"/>
    <w:rsid w:val="77798394"/>
    <w:rsid w:val="7891CE65"/>
    <w:rsid w:val="791553F5"/>
    <w:rsid w:val="799F79FA"/>
    <w:rsid w:val="7BF03E10"/>
    <w:rsid w:val="7CD65681"/>
    <w:rsid w:val="7D383E10"/>
    <w:rsid w:val="7F3A42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6373C"/>
  <w15:chartTrackingRefBased/>
  <w15:docId w15:val="{D071086A-07B1-44E5-8D87-BEE16449F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B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276FF8"/>
    <w:rPr>
      <w:color w:val="605E5C"/>
      <w:shd w:val="clear" w:color="auto" w:fill="E1DFDD"/>
    </w:rPr>
  </w:style>
  <w:style w:type="character" w:styleId="FollowedHyperlink">
    <w:name w:val="FollowedHyperlink"/>
    <w:basedOn w:val="DefaultParagraphFont"/>
    <w:uiPriority w:val="99"/>
    <w:semiHidden/>
    <w:unhideWhenUsed/>
    <w:rsid w:val="00276FF8"/>
    <w:rPr>
      <w:color w:val="954F72" w:themeColor="followedHyperlink"/>
      <w:u w:val="single"/>
    </w:rPr>
  </w:style>
  <w:style w:type="paragraph" w:styleId="NormalWeb">
    <w:name w:val="Normal (Web)"/>
    <w:basedOn w:val="Normal"/>
    <w:uiPriority w:val="99"/>
    <w:semiHidden/>
    <w:unhideWhenUsed/>
    <w:rsid w:val="00276FF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apple-tab-span">
    <w:name w:val="apple-tab-span"/>
    <w:basedOn w:val="DefaultParagraphFont"/>
    <w:rsid w:val="00276F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9061">
      <w:bodyDiv w:val="1"/>
      <w:marLeft w:val="0"/>
      <w:marRight w:val="0"/>
      <w:marTop w:val="0"/>
      <w:marBottom w:val="0"/>
      <w:divBdr>
        <w:top w:val="none" w:sz="0" w:space="0" w:color="auto"/>
        <w:left w:val="none" w:sz="0" w:space="0" w:color="auto"/>
        <w:bottom w:val="none" w:sz="0" w:space="0" w:color="auto"/>
        <w:right w:val="none" w:sz="0" w:space="0" w:color="auto"/>
      </w:divBdr>
    </w:div>
    <w:div w:id="101850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ivotaltracker.com/n/projects/2635646"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FashioNXT/NXTFolio/tree/fall2023"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app.slack.com/client/T05RUQT9FQB/C05REBYT4S3"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4</Pages>
  <Words>754</Words>
  <Characters>430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CharactersWithSpaces>
  <SharedDoc>false</SharedDoc>
  <HLinks>
    <vt:vector size="12" baseType="variant">
      <vt:variant>
        <vt:i4>5701712</vt:i4>
      </vt:variant>
      <vt:variant>
        <vt:i4>3</vt:i4>
      </vt:variant>
      <vt:variant>
        <vt:i4>0</vt:i4>
      </vt:variant>
      <vt:variant>
        <vt:i4>5</vt:i4>
      </vt:variant>
      <vt:variant>
        <vt:lpwstr>https://www.pivotaltracker.com/n/projects/2630237</vt:lpwstr>
      </vt:variant>
      <vt:variant>
        <vt:lpwstr/>
      </vt:variant>
      <vt:variant>
        <vt:i4>6094921</vt:i4>
      </vt:variant>
      <vt:variant>
        <vt:i4>0</vt:i4>
      </vt:variant>
      <vt:variant>
        <vt:i4>0</vt:i4>
      </vt:variant>
      <vt:variant>
        <vt:i4>5</vt:i4>
      </vt:variant>
      <vt:variant>
        <vt:lpwstr>https://github.com/vibalcam/match-my-fashion-public-CodeCreat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maseda del Campo, Vicente</dc:creator>
  <cp:keywords/>
  <dc:description/>
  <cp:lastModifiedBy>Guang Hui Liew</cp:lastModifiedBy>
  <cp:revision>98</cp:revision>
  <dcterms:created xsi:type="dcterms:W3CDTF">2023-02-07T22:41:00Z</dcterms:created>
  <dcterms:modified xsi:type="dcterms:W3CDTF">2023-09-14T2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fcaad03c6a1d361607b9ee27c11640f8417efd44871d8a2027d673eec3e53</vt:lpwstr>
  </property>
</Properties>
</file>